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rrelation Matri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rrelation coefficients for the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ic_gdp_usd_bn_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ric_gdp_usd_bn_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0T12:37:11Z</dcterms:created>
  <dcterms:modified xsi:type="dcterms:W3CDTF">2024-08-10T12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